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BCC57" w14:textId="683E6B2D" w:rsidR="00F5728F" w:rsidRPr="00F5728F" w:rsidRDefault="00F5728F">
      <w:pPr>
        <w:rPr>
          <w:lang w:val="en-US"/>
        </w:rPr>
      </w:pPr>
      <w:r>
        <w:tab/>
      </w:r>
      <w:r>
        <w:tab/>
      </w:r>
      <w:r>
        <w:tab/>
      </w:r>
      <w:r>
        <w:tab/>
        <w:t>Георги Филев</w:t>
      </w:r>
      <w:r>
        <w:rPr>
          <w:lang w:val="en-US"/>
        </w:rPr>
        <w:t>-</w:t>
      </w:r>
      <w:r>
        <w:t xml:space="preserve"> </w:t>
      </w:r>
      <w:r>
        <w:rPr>
          <w:lang w:val="en-US"/>
        </w:rPr>
        <w:t>F104081</w:t>
      </w:r>
    </w:p>
    <w:p w14:paraId="1D7AA370" w14:textId="0D02852D" w:rsidR="00BC01BF" w:rsidRDefault="00BC01BF">
      <w:r>
        <w:t>20</w:t>
      </w:r>
      <w:r w:rsidR="00411D9A">
        <w:t xml:space="preserve">20 </w:t>
      </w:r>
      <w:r>
        <w:t>Струкрури данни</w:t>
      </w:r>
    </w:p>
    <w:p w14:paraId="04DCBDA8" w14:textId="77777777" w:rsidR="00C2013C" w:rsidRPr="00C2013C" w:rsidRDefault="009F0010" w:rsidP="00072DC9">
      <w:r>
        <w:t xml:space="preserve">Домашно </w:t>
      </w:r>
      <w:r w:rsidR="00C2013C" w:rsidRPr="00C2013C">
        <w:t>3</w:t>
      </w:r>
      <w:r w:rsidR="00AC293A">
        <w:t>Б</w:t>
      </w:r>
      <w:r w:rsidR="009A17F8">
        <w:t>.</w:t>
      </w:r>
      <w:r w:rsidR="00F62050" w:rsidRPr="009A17F8">
        <w:t xml:space="preserve"> </w:t>
      </w:r>
      <w:r w:rsidR="00AC293A">
        <w:t xml:space="preserve">Лабораторно упражнение към </w:t>
      </w:r>
      <w:r w:rsidR="009A17F8">
        <w:t>Сортиране по дялове</w:t>
      </w:r>
      <w:r w:rsidR="00942571">
        <w:t xml:space="preserve"> - трасиране</w:t>
      </w:r>
      <w:r w:rsidR="00AC293A">
        <w:t>.</w:t>
      </w:r>
    </w:p>
    <w:p w14:paraId="236491D3" w14:textId="77777777" w:rsidR="00C2013C" w:rsidRPr="00AC293A" w:rsidRDefault="00C2013C" w:rsidP="00AC293A">
      <w:pPr>
        <w:rPr>
          <w:sz w:val="22"/>
          <w:szCs w:val="22"/>
        </w:rPr>
      </w:pPr>
      <w:r w:rsidRPr="00AC293A">
        <w:rPr>
          <w:sz w:val="22"/>
          <w:szCs w:val="22"/>
        </w:rPr>
        <w:t xml:space="preserve">Съставете </w:t>
      </w:r>
      <w:r w:rsidR="00AC293A" w:rsidRPr="00AA0814">
        <w:rPr>
          <w:b/>
          <w:sz w:val="22"/>
          <w:szCs w:val="22"/>
        </w:rPr>
        <w:t>14</w:t>
      </w:r>
      <w:r w:rsidRPr="00AA0814">
        <w:rPr>
          <w:b/>
          <w:sz w:val="22"/>
          <w:szCs w:val="22"/>
        </w:rPr>
        <w:t>-местен масиив</w:t>
      </w:r>
      <w:r w:rsidR="00AC293A" w:rsidRPr="00AC293A">
        <w:rPr>
          <w:sz w:val="22"/>
          <w:szCs w:val="22"/>
        </w:rPr>
        <w:t>, като залепите следните данни едно след друго</w:t>
      </w:r>
      <w:r w:rsidRPr="00AC293A">
        <w:rPr>
          <w:sz w:val="22"/>
          <w:szCs w:val="22"/>
        </w:rPr>
        <w:t>:</w:t>
      </w:r>
    </w:p>
    <w:p w14:paraId="643B238B" w14:textId="77777777" w:rsidR="00C2013C" w:rsidRDefault="00C2013C" w:rsidP="00C2013C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148AF021" wp14:editId="312AE713">
            <wp:extent cx="2096770" cy="7988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770" cy="79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F67CF" w14:textId="77777777" w:rsidR="00AC293A" w:rsidRDefault="009A17F8" w:rsidP="005F265A">
      <w:pPr>
        <w:pStyle w:val="ListParagraph"/>
        <w:rPr>
          <w:sz w:val="22"/>
          <w:szCs w:val="22"/>
        </w:rPr>
      </w:pPr>
      <w:r w:rsidRPr="00AC293A">
        <w:rPr>
          <w:sz w:val="22"/>
          <w:szCs w:val="22"/>
        </w:rPr>
        <w:t xml:space="preserve">Съставете </w:t>
      </w:r>
      <w:r w:rsidR="00F25320" w:rsidRPr="00AC293A">
        <w:rPr>
          <w:b/>
          <w:sz w:val="22"/>
          <w:szCs w:val="22"/>
        </w:rPr>
        <w:t>програма</w:t>
      </w:r>
      <w:r w:rsidR="005F265A">
        <w:rPr>
          <w:b/>
          <w:sz w:val="22"/>
          <w:szCs w:val="22"/>
        </w:rPr>
        <w:t xml:space="preserve"> за сортиране по дялове</w:t>
      </w:r>
      <w:r w:rsidRPr="00AC293A">
        <w:rPr>
          <w:sz w:val="22"/>
          <w:szCs w:val="22"/>
        </w:rPr>
        <w:t xml:space="preserve">, </w:t>
      </w:r>
      <w:r w:rsidR="005F265A">
        <w:rPr>
          <w:sz w:val="22"/>
          <w:szCs w:val="22"/>
        </w:rPr>
        <w:t>която</w:t>
      </w:r>
      <w:r w:rsidR="00AC293A" w:rsidRPr="00AC293A">
        <w:rPr>
          <w:sz w:val="22"/>
          <w:szCs w:val="22"/>
        </w:rPr>
        <w:t xml:space="preserve"> да ползва за вход този масив</w:t>
      </w:r>
      <w:r w:rsidR="005F265A">
        <w:rPr>
          <w:sz w:val="22"/>
          <w:szCs w:val="22"/>
        </w:rPr>
        <w:t xml:space="preserve"> (приемете за еталон елемента в средата на обработвания дял)</w:t>
      </w:r>
      <w:r w:rsidR="00AC293A" w:rsidRPr="00AC293A">
        <w:rPr>
          <w:sz w:val="22"/>
          <w:szCs w:val="22"/>
        </w:rPr>
        <w:t xml:space="preserve"> и да разпечатва </w:t>
      </w:r>
      <w:r w:rsidR="00AC293A">
        <w:rPr>
          <w:sz w:val="22"/>
          <w:szCs w:val="22"/>
        </w:rPr>
        <w:t>следното</w:t>
      </w:r>
      <w:r w:rsidR="005F265A">
        <w:rPr>
          <w:sz w:val="22"/>
          <w:szCs w:val="22"/>
        </w:rPr>
        <w:t>,</w:t>
      </w:r>
      <w:r w:rsidR="00626175">
        <w:rPr>
          <w:sz w:val="22"/>
          <w:szCs w:val="22"/>
        </w:rPr>
        <w:t xml:space="preserve"> включително ТЕКСТА</w:t>
      </w:r>
      <w:r w:rsidR="00AC293A">
        <w:rPr>
          <w:sz w:val="22"/>
          <w:szCs w:val="22"/>
        </w:rPr>
        <w:t>:</w:t>
      </w:r>
    </w:p>
    <w:p w14:paraId="6ECE41A5" w14:textId="77777777" w:rsidR="00A30CE6" w:rsidRDefault="00A30CE6" w:rsidP="005F265A">
      <w:pPr>
        <w:pStyle w:val="ListParagraph"/>
        <w:rPr>
          <w:sz w:val="22"/>
          <w:szCs w:val="22"/>
        </w:rPr>
      </w:pPr>
    </w:p>
    <w:p w14:paraId="79B941C9" w14:textId="77777777" w:rsidR="00AC293A" w:rsidRPr="00626175" w:rsidRDefault="00AC293A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Начално състояние на масива :</w:t>
      </w:r>
      <w:r w:rsidR="00626175" w:rsidRPr="00626175">
        <w:rPr>
          <w:sz w:val="16"/>
          <w:szCs w:val="16"/>
        </w:rPr>
        <w:t xml:space="preserve"> ---</w:t>
      </w:r>
      <w:r w:rsidR="00AA0814" w:rsidRPr="00AA0814">
        <w:rPr>
          <w:color w:val="FF0000"/>
          <w:sz w:val="16"/>
          <w:szCs w:val="16"/>
        </w:rPr>
        <w:t xml:space="preserve">масив </w:t>
      </w:r>
      <w:r w:rsidR="00AA0814">
        <w:rPr>
          <w:color w:val="FF0000"/>
          <w:sz w:val="16"/>
          <w:szCs w:val="16"/>
        </w:rPr>
        <w:t>- стойностите</w:t>
      </w:r>
      <w:r w:rsidR="00626175" w:rsidRPr="00626175">
        <w:rPr>
          <w:sz w:val="16"/>
          <w:szCs w:val="16"/>
        </w:rPr>
        <w:t>--</w:t>
      </w:r>
    </w:p>
    <w:p w14:paraId="531DBD1F" w14:textId="77777777" w:rsidR="00626175" w:rsidRPr="00626175" w:rsidRDefault="00626175" w:rsidP="00AC293A">
      <w:pPr>
        <w:pStyle w:val="ListParagraph"/>
        <w:rPr>
          <w:sz w:val="16"/>
          <w:szCs w:val="16"/>
        </w:rPr>
      </w:pPr>
    </w:p>
    <w:p w14:paraId="36ED26E7" w14:textId="77777777" w:rsidR="00AC293A" w:rsidRPr="00626175" w:rsidRDefault="00626175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К</w:t>
      </w:r>
      <w:r w:rsidR="00AC293A" w:rsidRPr="00626175">
        <w:rPr>
          <w:sz w:val="16"/>
          <w:szCs w:val="16"/>
        </w:rPr>
        <w:t>опие, граници на дяла от -</w:t>
      </w:r>
      <w:r w:rsidR="00AA0814" w:rsidRPr="00AA0814">
        <w:rPr>
          <w:color w:val="FF0000"/>
          <w:sz w:val="16"/>
          <w:szCs w:val="16"/>
        </w:rPr>
        <w:t>индекс</w:t>
      </w:r>
      <w:r w:rsidR="00AC293A" w:rsidRPr="00626175">
        <w:rPr>
          <w:sz w:val="16"/>
          <w:szCs w:val="16"/>
        </w:rPr>
        <w:t>-- до---</w:t>
      </w:r>
      <w:r w:rsidR="00AA0814">
        <w:rPr>
          <w:color w:val="FF0000"/>
          <w:sz w:val="16"/>
          <w:szCs w:val="16"/>
        </w:rPr>
        <w:t>инд</w:t>
      </w:r>
      <w:r w:rsidR="00AA0814" w:rsidRPr="00AA0814">
        <w:rPr>
          <w:color w:val="FF0000"/>
          <w:sz w:val="16"/>
          <w:szCs w:val="16"/>
        </w:rPr>
        <w:t>екс</w:t>
      </w:r>
    </w:p>
    <w:p w14:paraId="42FA4130" w14:textId="77777777" w:rsidR="00AC293A" w:rsidRPr="00626175" w:rsidRDefault="00AC293A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Еталон ---</w:t>
      </w:r>
      <w:r w:rsidR="00AA0814" w:rsidRPr="00AA0814">
        <w:rPr>
          <w:color w:val="FF0000"/>
          <w:sz w:val="16"/>
          <w:szCs w:val="16"/>
        </w:rPr>
        <w:t>стойност</w:t>
      </w:r>
    </w:p>
    <w:p w14:paraId="15A39D0A" w14:textId="77777777" w:rsidR="00AA0814" w:rsidRDefault="00626175" w:rsidP="00AA0814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   </w:t>
      </w:r>
      <w:r w:rsidR="00AA0814" w:rsidRPr="00626175">
        <w:rPr>
          <w:sz w:val="16"/>
          <w:szCs w:val="16"/>
        </w:rPr>
        <w:t>Размяна  на -</w:t>
      </w:r>
      <w:r w:rsidR="00AA0814" w:rsidRPr="00AA0814">
        <w:rPr>
          <w:color w:val="FF0000"/>
          <w:sz w:val="16"/>
          <w:szCs w:val="16"/>
        </w:rPr>
        <w:t xml:space="preserve"> стойност</w:t>
      </w:r>
      <w:r w:rsidR="00AA0814" w:rsidRPr="00626175">
        <w:rPr>
          <w:sz w:val="16"/>
          <w:szCs w:val="16"/>
        </w:rPr>
        <w:t xml:space="preserve"> -- и --</w:t>
      </w:r>
      <w:r w:rsidR="00AA0814" w:rsidRPr="00AA0814">
        <w:rPr>
          <w:color w:val="FF0000"/>
          <w:sz w:val="16"/>
          <w:szCs w:val="16"/>
        </w:rPr>
        <w:t xml:space="preserve"> стойност</w:t>
      </w:r>
      <w:r w:rsidR="00AA0814" w:rsidRPr="00626175">
        <w:rPr>
          <w:sz w:val="16"/>
          <w:szCs w:val="16"/>
        </w:rPr>
        <w:t xml:space="preserve"> -</w:t>
      </w:r>
      <w:r w:rsidR="00AA0814">
        <w:rPr>
          <w:sz w:val="16"/>
          <w:szCs w:val="16"/>
        </w:rPr>
        <w:t>,</w:t>
      </w:r>
      <w:r w:rsidR="00AA0814" w:rsidRPr="00626175">
        <w:rPr>
          <w:sz w:val="16"/>
          <w:szCs w:val="16"/>
        </w:rPr>
        <w:t xml:space="preserve">   </w:t>
      </w:r>
    </w:p>
    <w:p w14:paraId="40CC50DD" w14:textId="77777777" w:rsidR="00AA0814" w:rsidRDefault="00AA0814" w:rsidP="00AA0814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w:r w:rsidRPr="00626175">
        <w:rPr>
          <w:sz w:val="16"/>
          <w:szCs w:val="16"/>
        </w:rPr>
        <w:t>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</w:t>
      </w:r>
      <w:r>
        <w:rPr>
          <w:sz w:val="16"/>
          <w:szCs w:val="16"/>
        </w:rPr>
        <w:t>,</w:t>
      </w:r>
      <w:r w:rsidRPr="00626175">
        <w:rPr>
          <w:sz w:val="16"/>
          <w:szCs w:val="16"/>
        </w:rPr>
        <w:t xml:space="preserve">   </w:t>
      </w:r>
      <w:r>
        <w:rPr>
          <w:sz w:val="16"/>
          <w:szCs w:val="16"/>
        </w:rPr>
        <w:t xml:space="preserve"> </w:t>
      </w:r>
    </w:p>
    <w:p w14:paraId="79470C04" w14:textId="77777777" w:rsidR="00AA0814" w:rsidRPr="00626175" w:rsidRDefault="00AA0814" w:rsidP="00AA0814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w:r w:rsidRPr="00626175">
        <w:rPr>
          <w:sz w:val="16"/>
          <w:szCs w:val="16"/>
        </w:rPr>
        <w:t>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</w:t>
      </w:r>
      <w:r>
        <w:rPr>
          <w:sz w:val="16"/>
          <w:szCs w:val="16"/>
        </w:rPr>
        <w:t xml:space="preserve"> </w:t>
      </w:r>
      <w:r w:rsidRPr="00626175">
        <w:rPr>
          <w:sz w:val="16"/>
          <w:szCs w:val="16"/>
        </w:rPr>
        <w:t>...</w:t>
      </w:r>
    </w:p>
    <w:p w14:paraId="35A4FE93" w14:textId="77777777" w:rsidR="00626175" w:rsidRPr="00626175" w:rsidRDefault="00AA0814" w:rsidP="00626175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</w:t>
      </w:r>
      <w:r w:rsidR="00626175" w:rsidRPr="00626175">
        <w:rPr>
          <w:sz w:val="16"/>
          <w:szCs w:val="16"/>
        </w:rPr>
        <w:t>Край на размените</w:t>
      </w:r>
    </w:p>
    <w:p w14:paraId="15C71077" w14:textId="77777777" w:rsidR="00AC293A" w:rsidRPr="00626175" w:rsidRDefault="00AC293A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Потъване наляво</w:t>
      </w:r>
    </w:p>
    <w:p w14:paraId="10CF6E83" w14:textId="77777777" w:rsidR="00AC293A" w:rsidRPr="00626175" w:rsidRDefault="00626175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К</w:t>
      </w:r>
      <w:r w:rsidR="00AC293A" w:rsidRPr="00626175">
        <w:rPr>
          <w:sz w:val="16"/>
          <w:szCs w:val="16"/>
        </w:rPr>
        <w:t>опие, граници на дяла от -</w:t>
      </w:r>
      <w:r w:rsidR="00AA0814" w:rsidRPr="00AA0814">
        <w:rPr>
          <w:color w:val="FF0000"/>
          <w:sz w:val="16"/>
          <w:szCs w:val="16"/>
        </w:rPr>
        <w:t xml:space="preserve"> индекс</w:t>
      </w:r>
      <w:r w:rsidR="00AA0814" w:rsidRPr="00626175">
        <w:rPr>
          <w:sz w:val="16"/>
          <w:szCs w:val="16"/>
        </w:rPr>
        <w:t xml:space="preserve"> </w:t>
      </w:r>
      <w:r w:rsidR="00AC293A" w:rsidRPr="00626175">
        <w:rPr>
          <w:sz w:val="16"/>
          <w:szCs w:val="16"/>
        </w:rPr>
        <w:t>-- до--</w:t>
      </w:r>
      <w:r w:rsidR="00AA0814" w:rsidRPr="00AA0814">
        <w:rPr>
          <w:color w:val="FF0000"/>
          <w:sz w:val="16"/>
          <w:szCs w:val="16"/>
        </w:rPr>
        <w:t xml:space="preserve"> индекс</w:t>
      </w:r>
      <w:r w:rsidR="00AA0814" w:rsidRPr="00626175">
        <w:rPr>
          <w:sz w:val="16"/>
          <w:szCs w:val="16"/>
        </w:rPr>
        <w:t xml:space="preserve"> </w:t>
      </w:r>
      <w:r w:rsidR="00AC293A" w:rsidRPr="00626175">
        <w:rPr>
          <w:sz w:val="16"/>
          <w:szCs w:val="16"/>
        </w:rPr>
        <w:t>-</w:t>
      </w:r>
    </w:p>
    <w:p w14:paraId="00CF63CC" w14:textId="77777777" w:rsidR="00AC293A" w:rsidRPr="00626175" w:rsidRDefault="00AC293A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Еталон ---</w:t>
      </w:r>
      <w:r w:rsidR="00AA0814" w:rsidRPr="00AA0814">
        <w:rPr>
          <w:color w:val="FF0000"/>
          <w:sz w:val="16"/>
          <w:szCs w:val="16"/>
        </w:rPr>
        <w:t xml:space="preserve"> стойност</w:t>
      </w:r>
    </w:p>
    <w:p w14:paraId="2F34322C" w14:textId="77777777" w:rsidR="00AA0814" w:rsidRDefault="00AA0814" w:rsidP="00AA0814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   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</w:t>
      </w:r>
      <w:r>
        <w:rPr>
          <w:sz w:val="16"/>
          <w:szCs w:val="16"/>
        </w:rPr>
        <w:t>,</w:t>
      </w:r>
      <w:r w:rsidRPr="00626175">
        <w:rPr>
          <w:sz w:val="16"/>
          <w:szCs w:val="16"/>
        </w:rPr>
        <w:t xml:space="preserve">   </w:t>
      </w:r>
    </w:p>
    <w:p w14:paraId="00758A25" w14:textId="77777777" w:rsidR="00AA0814" w:rsidRDefault="00AA0814" w:rsidP="00AA0814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w:r w:rsidRPr="00626175">
        <w:rPr>
          <w:sz w:val="16"/>
          <w:szCs w:val="16"/>
        </w:rPr>
        <w:t>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</w:t>
      </w:r>
      <w:r>
        <w:rPr>
          <w:sz w:val="16"/>
          <w:szCs w:val="16"/>
        </w:rPr>
        <w:t>,</w:t>
      </w:r>
      <w:r w:rsidRPr="00626175">
        <w:rPr>
          <w:sz w:val="16"/>
          <w:szCs w:val="16"/>
        </w:rPr>
        <w:t xml:space="preserve">   </w:t>
      </w:r>
      <w:r>
        <w:rPr>
          <w:sz w:val="16"/>
          <w:szCs w:val="16"/>
        </w:rPr>
        <w:t xml:space="preserve"> </w:t>
      </w:r>
    </w:p>
    <w:p w14:paraId="38416959" w14:textId="77777777" w:rsidR="00AA0814" w:rsidRPr="00626175" w:rsidRDefault="00AA0814" w:rsidP="00AA0814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w:r w:rsidRPr="00626175">
        <w:rPr>
          <w:sz w:val="16"/>
          <w:szCs w:val="16"/>
        </w:rPr>
        <w:t>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</w:t>
      </w:r>
      <w:r>
        <w:rPr>
          <w:sz w:val="16"/>
          <w:szCs w:val="16"/>
        </w:rPr>
        <w:t xml:space="preserve"> </w:t>
      </w:r>
      <w:r w:rsidRPr="00626175">
        <w:rPr>
          <w:sz w:val="16"/>
          <w:szCs w:val="16"/>
        </w:rPr>
        <w:t>...</w:t>
      </w:r>
    </w:p>
    <w:p w14:paraId="40734A7F" w14:textId="77777777" w:rsidR="00AA0814" w:rsidRPr="00626175" w:rsidRDefault="00AA0814" w:rsidP="00AA0814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</w:t>
      </w:r>
      <w:r w:rsidRPr="00626175">
        <w:rPr>
          <w:sz w:val="16"/>
          <w:szCs w:val="16"/>
        </w:rPr>
        <w:t>Край на размените</w:t>
      </w:r>
    </w:p>
    <w:p w14:paraId="21FDB897" w14:textId="77777777" w:rsidR="00626175" w:rsidRDefault="00626175" w:rsidP="00626175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Потъване наляво</w:t>
      </w:r>
    </w:p>
    <w:p w14:paraId="1D9F3327" w14:textId="77777777" w:rsidR="00AC293A" w:rsidRPr="00AA0814" w:rsidRDefault="00AC293A" w:rsidP="00AC293A">
      <w:pPr>
        <w:pStyle w:val="ListParagraph"/>
        <w:rPr>
          <w:sz w:val="16"/>
          <w:szCs w:val="16"/>
        </w:rPr>
      </w:pPr>
      <w:r w:rsidRPr="00AA0814">
        <w:rPr>
          <w:b/>
          <w:sz w:val="16"/>
          <w:szCs w:val="16"/>
        </w:rPr>
        <w:t>Дъно</w:t>
      </w:r>
      <w:r w:rsidR="00626175" w:rsidRPr="00AA0814">
        <w:rPr>
          <w:b/>
          <w:sz w:val="16"/>
          <w:szCs w:val="16"/>
        </w:rPr>
        <w:t>.</w:t>
      </w:r>
      <w:r w:rsidRPr="00AA0814">
        <w:rPr>
          <w:sz w:val="16"/>
          <w:szCs w:val="16"/>
        </w:rPr>
        <w:t xml:space="preserve"> </w:t>
      </w:r>
    </w:p>
    <w:p w14:paraId="7F7A1EC7" w14:textId="77777777" w:rsidR="00AC293A" w:rsidRPr="00626175" w:rsidRDefault="00AC293A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Изплуване</w:t>
      </w:r>
    </w:p>
    <w:p w14:paraId="0AFBC0AB" w14:textId="77777777" w:rsidR="00AC293A" w:rsidRPr="00626175" w:rsidRDefault="00AC293A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Потъване </w:t>
      </w:r>
      <w:r w:rsidR="00626175" w:rsidRPr="00626175">
        <w:rPr>
          <w:sz w:val="16"/>
          <w:szCs w:val="16"/>
        </w:rPr>
        <w:t>надясно</w:t>
      </w:r>
    </w:p>
    <w:p w14:paraId="771B03B6" w14:textId="77777777" w:rsidR="00AA0814" w:rsidRPr="00626175" w:rsidRDefault="00AA0814" w:rsidP="00AA0814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Копие, граници на дяла от -</w:t>
      </w:r>
      <w:r w:rsidRPr="00AA0814">
        <w:rPr>
          <w:color w:val="FF0000"/>
          <w:sz w:val="16"/>
          <w:szCs w:val="16"/>
        </w:rPr>
        <w:t>индекс</w:t>
      </w:r>
      <w:r w:rsidRPr="00626175">
        <w:rPr>
          <w:sz w:val="16"/>
          <w:szCs w:val="16"/>
        </w:rPr>
        <w:t>-- до---</w:t>
      </w:r>
      <w:r>
        <w:rPr>
          <w:color w:val="FF0000"/>
          <w:sz w:val="16"/>
          <w:szCs w:val="16"/>
        </w:rPr>
        <w:t>инд</w:t>
      </w:r>
      <w:r w:rsidRPr="00AA0814">
        <w:rPr>
          <w:color w:val="FF0000"/>
          <w:sz w:val="16"/>
          <w:szCs w:val="16"/>
        </w:rPr>
        <w:t>екс</w:t>
      </w:r>
    </w:p>
    <w:p w14:paraId="626A41AB" w14:textId="77777777" w:rsidR="00AA0814" w:rsidRPr="00626175" w:rsidRDefault="00AA0814" w:rsidP="00AA0814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Еталон ---</w:t>
      </w:r>
      <w:r w:rsidRPr="00AA0814">
        <w:rPr>
          <w:color w:val="FF0000"/>
          <w:sz w:val="16"/>
          <w:szCs w:val="16"/>
        </w:rPr>
        <w:t>стойност</w:t>
      </w:r>
    </w:p>
    <w:p w14:paraId="21663456" w14:textId="77777777" w:rsidR="00AA0814" w:rsidRDefault="00AA0814" w:rsidP="00AA0814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   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</w:t>
      </w:r>
      <w:r>
        <w:rPr>
          <w:sz w:val="16"/>
          <w:szCs w:val="16"/>
        </w:rPr>
        <w:t>,</w:t>
      </w:r>
      <w:r w:rsidRPr="00626175">
        <w:rPr>
          <w:sz w:val="16"/>
          <w:szCs w:val="16"/>
        </w:rPr>
        <w:t xml:space="preserve">   </w:t>
      </w:r>
    </w:p>
    <w:p w14:paraId="68F27A57" w14:textId="77777777" w:rsidR="00AA0814" w:rsidRDefault="00AA0814" w:rsidP="00AA0814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 xml:space="preserve">   </w:t>
      </w:r>
      <w:r w:rsidRPr="00626175">
        <w:rPr>
          <w:sz w:val="16"/>
          <w:szCs w:val="16"/>
        </w:rPr>
        <w:t>Размяна  на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 и -</w:t>
      </w:r>
      <w:r w:rsidRPr="00AA0814">
        <w:rPr>
          <w:color w:val="FF0000"/>
          <w:sz w:val="16"/>
          <w:szCs w:val="16"/>
        </w:rPr>
        <w:t xml:space="preserve"> стойност</w:t>
      </w:r>
      <w:r w:rsidRPr="00626175">
        <w:rPr>
          <w:sz w:val="16"/>
          <w:szCs w:val="16"/>
        </w:rPr>
        <w:t xml:space="preserve"> --</w:t>
      </w:r>
      <w:r>
        <w:rPr>
          <w:sz w:val="16"/>
          <w:szCs w:val="16"/>
        </w:rPr>
        <w:t>,</w:t>
      </w:r>
      <w:r w:rsidRPr="00626175">
        <w:rPr>
          <w:sz w:val="16"/>
          <w:szCs w:val="16"/>
        </w:rPr>
        <w:t xml:space="preserve">   </w:t>
      </w:r>
      <w:r>
        <w:rPr>
          <w:sz w:val="16"/>
          <w:szCs w:val="16"/>
        </w:rPr>
        <w:t xml:space="preserve"> </w:t>
      </w:r>
    </w:p>
    <w:p w14:paraId="394C572A" w14:textId="77777777" w:rsidR="005F265A" w:rsidRPr="00626175" w:rsidRDefault="005F265A" w:rsidP="005F265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   Край на размените</w:t>
      </w:r>
    </w:p>
    <w:p w14:paraId="40B8ADE4" w14:textId="77777777" w:rsidR="00626175" w:rsidRPr="00626175" w:rsidRDefault="00626175" w:rsidP="00626175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Потъване </w:t>
      </w:r>
      <w:r w:rsidR="005F265A">
        <w:rPr>
          <w:sz w:val="16"/>
          <w:szCs w:val="16"/>
        </w:rPr>
        <w:t>наляво</w:t>
      </w:r>
    </w:p>
    <w:p w14:paraId="07F3D02F" w14:textId="77777777" w:rsidR="005F265A" w:rsidRPr="00626175" w:rsidRDefault="005F265A" w:rsidP="005F265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Дъно. </w:t>
      </w:r>
    </w:p>
    <w:p w14:paraId="2F865213" w14:textId="77777777" w:rsidR="005F265A" w:rsidRDefault="005F265A" w:rsidP="005F265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Изплуване</w:t>
      </w:r>
    </w:p>
    <w:p w14:paraId="4F0762D1" w14:textId="77777777" w:rsidR="005F265A" w:rsidRDefault="005F265A" w:rsidP="005F265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Потъване </w:t>
      </w:r>
      <w:r>
        <w:rPr>
          <w:sz w:val="16"/>
          <w:szCs w:val="16"/>
        </w:rPr>
        <w:t>надясно</w:t>
      </w:r>
    </w:p>
    <w:p w14:paraId="6966C371" w14:textId="77777777" w:rsidR="005F265A" w:rsidRPr="00626175" w:rsidRDefault="005F265A" w:rsidP="005F265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 xml:space="preserve">Дъно. </w:t>
      </w:r>
    </w:p>
    <w:p w14:paraId="2664A5E3" w14:textId="77777777" w:rsidR="005F265A" w:rsidRPr="00626175" w:rsidRDefault="005F265A" w:rsidP="005F265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Изплуване</w:t>
      </w:r>
    </w:p>
    <w:p w14:paraId="7E3CB527" w14:textId="77777777" w:rsidR="005F265A" w:rsidRPr="00626175" w:rsidRDefault="00A30CE6" w:rsidP="005F265A">
      <w:pPr>
        <w:pStyle w:val="ListParagraph"/>
        <w:rPr>
          <w:sz w:val="16"/>
          <w:szCs w:val="16"/>
        </w:rPr>
      </w:pPr>
      <w:r>
        <w:rPr>
          <w:sz w:val="16"/>
          <w:szCs w:val="16"/>
        </w:rPr>
        <w:t>.....</w:t>
      </w:r>
    </w:p>
    <w:p w14:paraId="79FE8224" w14:textId="77777777" w:rsidR="00626175" w:rsidRPr="00626175" w:rsidRDefault="00626175" w:rsidP="00AC293A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......</w:t>
      </w:r>
    </w:p>
    <w:p w14:paraId="33D38B5A" w14:textId="77777777" w:rsidR="00AC293A" w:rsidRPr="00626175" w:rsidRDefault="00AC293A" w:rsidP="00AC293A">
      <w:pPr>
        <w:pStyle w:val="ListParagraph"/>
        <w:rPr>
          <w:sz w:val="16"/>
          <w:szCs w:val="16"/>
        </w:rPr>
      </w:pPr>
    </w:p>
    <w:p w14:paraId="5595C14D" w14:textId="77777777" w:rsidR="00626175" w:rsidRPr="00626175" w:rsidRDefault="00626175" w:rsidP="00626175">
      <w:pPr>
        <w:pStyle w:val="ListParagraph"/>
        <w:rPr>
          <w:sz w:val="16"/>
          <w:szCs w:val="16"/>
        </w:rPr>
      </w:pPr>
      <w:r w:rsidRPr="00626175">
        <w:rPr>
          <w:sz w:val="16"/>
          <w:szCs w:val="16"/>
        </w:rPr>
        <w:t>Крайно състояние на масива : -</w:t>
      </w:r>
      <w:r w:rsidR="00AA0814" w:rsidRPr="00AA0814">
        <w:rPr>
          <w:color w:val="FF0000"/>
          <w:sz w:val="16"/>
          <w:szCs w:val="16"/>
        </w:rPr>
        <w:t>стойностите</w:t>
      </w:r>
      <w:r w:rsidR="00AA0814">
        <w:rPr>
          <w:sz w:val="16"/>
          <w:szCs w:val="16"/>
        </w:rPr>
        <w:t>, наредени</w:t>
      </w:r>
      <w:r w:rsidRPr="00626175">
        <w:rPr>
          <w:sz w:val="16"/>
          <w:szCs w:val="16"/>
        </w:rPr>
        <w:t>----</w:t>
      </w:r>
    </w:p>
    <w:p w14:paraId="6D259D5B" w14:textId="77777777" w:rsidR="00AC293A" w:rsidRDefault="00AC293A" w:rsidP="00AC293A">
      <w:pPr>
        <w:pStyle w:val="ListParagraph"/>
        <w:rPr>
          <w:sz w:val="22"/>
          <w:szCs w:val="22"/>
        </w:rPr>
      </w:pPr>
    </w:p>
    <w:p w14:paraId="5712ABF6" w14:textId="77777777" w:rsidR="00AC293A" w:rsidRDefault="00AC293A" w:rsidP="00AC293A">
      <w:pPr>
        <w:pStyle w:val="ListParagraph"/>
        <w:rPr>
          <w:sz w:val="22"/>
          <w:szCs w:val="22"/>
        </w:rPr>
      </w:pPr>
    </w:p>
    <w:p w14:paraId="025BD89C" w14:textId="7E059BD1" w:rsidR="00F25320" w:rsidRDefault="005F265A" w:rsidP="0094257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Предайте програмен текст и изход</w:t>
      </w:r>
      <w:r w:rsidR="00A30CE6">
        <w:rPr>
          <w:sz w:val="22"/>
          <w:szCs w:val="22"/>
        </w:rPr>
        <w:t xml:space="preserve"> от изпълнение</w:t>
      </w:r>
      <w:r>
        <w:rPr>
          <w:sz w:val="22"/>
          <w:szCs w:val="22"/>
        </w:rPr>
        <w:t>.</w:t>
      </w:r>
    </w:p>
    <w:p w14:paraId="3837A33A" w14:textId="1A71652E" w:rsidR="00F5728F" w:rsidRDefault="00F5728F" w:rsidP="00942571">
      <w:pPr>
        <w:pStyle w:val="ListParagraph"/>
        <w:rPr>
          <w:sz w:val="22"/>
          <w:szCs w:val="22"/>
        </w:rPr>
      </w:pPr>
    </w:p>
    <w:p w14:paraId="0B434598" w14:textId="2ED18E51" w:rsidR="00F5728F" w:rsidRDefault="00F5728F" w:rsidP="00942571">
      <w:pPr>
        <w:pStyle w:val="ListParagraph"/>
        <w:rPr>
          <w:sz w:val="22"/>
          <w:szCs w:val="22"/>
        </w:rPr>
      </w:pPr>
    </w:p>
    <w:p w14:paraId="384D98CF" w14:textId="13EC1FCF" w:rsidR="00F5728F" w:rsidRDefault="00F5728F" w:rsidP="00942571">
      <w:pPr>
        <w:pStyle w:val="ListParagraph"/>
        <w:rPr>
          <w:sz w:val="22"/>
          <w:szCs w:val="22"/>
        </w:rPr>
      </w:pPr>
    </w:p>
    <w:p w14:paraId="648CFD2C" w14:textId="0FD96AF0" w:rsidR="00F5728F" w:rsidRDefault="00F5728F" w:rsidP="00942571">
      <w:pPr>
        <w:pStyle w:val="ListParagraph"/>
        <w:rPr>
          <w:sz w:val="22"/>
          <w:szCs w:val="22"/>
        </w:rPr>
      </w:pPr>
    </w:p>
    <w:p w14:paraId="22E82685" w14:textId="38719EFD" w:rsidR="00F5728F" w:rsidRPr="00F5728F" w:rsidRDefault="00F5728F" w:rsidP="00942571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Решение: </w:t>
      </w:r>
    </w:p>
    <w:p w14:paraId="77CCE197" w14:textId="09F758D1" w:rsidR="00F5728F" w:rsidRDefault="00F5728F" w:rsidP="00942571">
      <w:pPr>
        <w:pStyle w:val="ListParagraph"/>
        <w:rPr>
          <w:sz w:val="22"/>
          <w:szCs w:val="22"/>
        </w:rPr>
      </w:pPr>
    </w:p>
    <w:p w14:paraId="7117003F" w14:textId="77777777" w:rsidR="00F5728F" w:rsidRDefault="00F5728F" w:rsidP="00942571">
      <w:pPr>
        <w:pStyle w:val="ListParagraph"/>
        <w:rPr>
          <w:sz w:val="22"/>
          <w:szCs w:val="22"/>
        </w:rPr>
      </w:pPr>
    </w:p>
    <w:p w14:paraId="48F829A2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#include &lt;iostream&gt;</w:t>
      </w:r>
    </w:p>
    <w:p w14:paraId="736201B7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using namespace std;</w:t>
      </w:r>
    </w:p>
    <w:p w14:paraId="11E8CFD4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</w:p>
    <w:p w14:paraId="2B79C5B8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void quickSort(int *arr, int li, int di)</w:t>
      </w:r>
    </w:p>
    <w:p w14:paraId="79A2E52E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{</w:t>
      </w:r>
    </w:p>
    <w:p w14:paraId="793EFE88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int j = li, k = di;</w:t>
      </w:r>
    </w:p>
    <w:p w14:paraId="00B7AC1C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cout&lt;&lt;"Potuvane !"&lt;&lt;endl;</w:t>
      </w:r>
    </w:p>
    <w:p w14:paraId="215255A9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cout &lt;&lt; "From where to where to enter " &lt;&lt; li &lt;&lt; " " &lt;&lt; di &lt;&lt; endl;</w:t>
      </w:r>
    </w:p>
    <w:p w14:paraId="6EAD03AB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if (di - li &gt;= 1)</w:t>
      </w:r>
    </w:p>
    <w:p w14:paraId="7E72A334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{</w:t>
      </w:r>
    </w:p>
    <w:p w14:paraId="0EEBEFAA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int etalon = arr [(li+di) / 2];</w:t>
      </w:r>
    </w:p>
    <w:p w14:paraId="0C560448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//Obrazuvane na dqlove</w:t>
      </w:r>
    </w:p>
    <w:p w14:paraId="5AEF087C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do{</w:t>
      </w:r>
    </w:p>
    <w:p w14:paraId="1F255E15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while (arr[j] &lt; etalon)</w:t>
      </w:r>
    </w:p>
    <w:p w14:paraId="779707B8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j++;</w:t>
      </w:r>
    </w:p>
    <w:p w14:paraId="7810119B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while (arr[k] &gt; etalon)</w:t>
      </w:r>
    </w:p>
    <w:p w14:paraId="1B805994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k--;</w:t>
      </w:r>
    </w:p>
    <w:p w14:paraId="25F93665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if (j &lt;= k){</w:t>
      </w:r>
    </w:p>
    <w:p w14:paraId="64A879EF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cout &lt;&lt; "Razmqna " &lt;&lt; arr[j] &lt;&lt; " s " &lt;&lt; arr[k] &lt;&lt; endl;</w:t>
      </w:r>
    </w:p>
    <w:p w14:paraId="2E5ABD56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int temp = arr[k];</w:t>
      </w:r>
    </w:p>
    <w:p w14:paraId="6A1E5B37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arr[k] = arr[j];</w:t>
      </w:r>
    </w:p>
    <w:p w14:paraId="299E380E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arr[j] = temp;</w:t>
      </w:r>
    </w:p>
    <w:p w14:paraId="35D93A38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k--;</w:t>
      </w:r>
    </w:p>
    <w:p w14:paraId="699B349B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j++;</w:t>
      </w:r>
    </w:p>
    <w:p w14:paraId="023E1C58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    }</w:t>
      </w:r>
    </w:p>
    <w:p w14:paraId="23D1FD04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}</w:t>
      </w:r>
    </w:p>
    <w:p w14:paraId="106BFF3F" w14:textId="09A20C2D" w:rsidR="00F5728F" w:rsidRDefault="00F5728F" w:rsidP="00EC5C08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    while(j&lt;=k);</w:t>
      </w:r>
    </w:p>
    <w:p w14:paraId="28B9CD87" w14:textId="77777777" w:rsidR="00EC5C08" w:rsidRPr="00EC5C08" w:rsidRDefault="00EC5C08" w:rsidP="00EC5C08">
      <w:pPr>
        <w:pStyle w:val="ListParagraph"/>
        <w:rPr>
          <w:b/>
          <w:sz w:val="22"/>
          <w:szCs w:val="22"/>
        </w:rPr>
      </w:pPr>
    </w:p>
    <w:p w14:paraId="1A2BD06E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quickSort(arr, li, k);</w:t>
      </w:r>
    </w:p>
    <w:p w14:paraId="1DE7DCD0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quickSort(arr, j, di);</w:t>
      </w:r>
    </w:p>
    <w:p w14:paraId="630ECAA9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cout&lt;&lt;" Izpluvane !"&lt;&lt;endl;</w:t>
      </w:r>
    </w:p>
    <w:p w14:paraId="4981B0F3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}</w:t>
      </w:r>
    </w:p>
    <w:p w14:paraId="0F6E4846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else</w:t>
      </w:r>
    </w:p>
    <w:p w14:paraId="14D771C9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cout &lt;&lt; "Duno" &lt;&lt; endl;</w:t>
      </w:r>
    </w:p>
    <w:p w14:paraId="2834E305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}</w:t>
      </w:r>
    </w:p>
    <w:p w14:paraId="0FF5F6BC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int main()</w:t>
      </w:r>
    </w:p>
    <w:p w14:paraId="6A073B73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{</w:t>
      </w:r>
    </w:p>
    <w:p w14:paraId="32808A9D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int arr[14] = {16,1,0,4,0,8,1, 6, 34, 17, 54, 4, 228, 40 };</w:t>
      </w:r>
    </w:p>
    <w:p w14:paraId="085268BA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quickSort(arr, 0, 14);</w:t>
      </w:r>
    </w:p>
    <w:p w14:paraId="5C886A2E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cout&lt;&lt;"Podreden masiw : ";</w:t>
      </w:r>
    </w:p>
    <w:p w14:paraId="785E52E7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for (int i = 0; i &lt; 15; i++){</w:t>
      </w:r>
    </w:p>
    <w:p w14:paraId="559F7335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cout &lt;&lt; arr[i]&lt;&lt;" ";</w:t>
      </w:r>
    </w:p>
    <w:p w14:paraId="6113ABDE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 xml:space="preserve">    }</w:t>
      </w:r>
    </w:p>
    <w:p w14:paraId="4AB547E7" w14:textId="77777777" w:rsidR="00F5728F" w:rsidRPr="00F5728F" w:rsidRDefault="00F5728F" w:rsidP="00F5728F">
      <w:pPr>
        <w:pStyle w:val="ListParagraph"/>
        <w:rPr>
          <w:b/>
          <w:sz w:val="22"/>
          <w:szCs w:val="22"/>
        </w:rPr>
      </w:pPr>
    </w:p>
    <w:p w14:paraId="30DC21D6" w14:textId="2794441C" w:rsidR="00F5728F" w:rsidRPr="00942571" w:rsidRDefault="00F5728F" w:rsidP="00F5728F">
      <w:pPr>
        <w:pStyle w:val="ListParagraph"/>
        <w:rPr>
          <w:b/>
          <w:sz w:val="22"/>
          <w:szCs w:val="22"/>
        </w:rPr>
      </w:pPr>
      <w:r w:rsidRPr="00F5728F">
        <w:rPr>
          <w:b/>
          <w:sz w:val="22"/>
          <w:szCs w:val="22"/>
        </w:rPr>
        <w:t>}</w:t>
      </w:r>
    </w:p>
    <w:p w14:paraId="18917CCA" w14:textId="3DA28473" w:rsidR="00D85A92" w:rsidRDefault="00D85A92" w:rsidP="00D85A92">
      <w:pPr>
        <w:rPr>
          <w:sz w:val="22"/>
          <w:szCs w:val="22"/>
        </w:rPr>
      </w:pPr>
    </w:p>
    <w:p w14:paraId="1EC00739" w14:textId="7E16236E" w:rsidR="00F5728F" w:rsidRDefault="00F5728F" w:rsidP="00D85A92">
      <w:pPr>
        <w:rPr>
          <w:sz w:val="22"/>
          <w:szCs w:val="22"/>
        </w:rPr>
      </w:pPr>
      <w:r w:rsidRPr="00F5728F">
        <w:rPr>
          <w:sz w:val="22"/>
          <w:szCs w:val="22"/>
        </w:rPr>
        <w:drawing>
          <wp:inline distT="0" distB="0" distL="0" distR="0" wp14:anchorId="50F04437" wp14:editId="5C3BD2E3">
            <wp:extent cx="5760720" cy="3138170"/>
            <wp:effectExtent l="0" t="0" r="0" b="508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A326A" w14:textId="2AE04234" w:rsidR="00F5728F" w:rsidRDefault="00F5728F" w:rsidP="00D85A92">
      <w:pPr>
        <w:rPr>
          <w:sz w:val="22"/>
          <w:szCs w:val="22"/>
        </w:rPr>
      </w:pPr>
      <w:r w:rsidRPr="00F5728F">
        <w:rPr>
          <w:sz w:val="22"/>
          <w:szCs w:val="22"/>
        </w:rPr>
        <w:drawing>
          <wp:inline distT="0" distB="0" distL="0" distR="0" wp14:anchorId="78588088" wp14:editId="4481626C">
            <wp:extent cx="5760720" cy="325755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D19FE" w14:textId="77777777" w:rsidR="00BC01BF" w:rsidRDefault="00D85A92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>Д</w:t>
      </w:r>
      <w:r w:rsidR="00BC01BF">
        <w:rPr>
          <w:sz w:val="22"/>
          <w:szCs w:val="22"/>
        </w:rPr>
        <w:t xml:space="preserve">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5FB0"/>
    <w:multiLevelType w:val="hybridMultilevel"/>
    <w:tmpl w:val="764017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B78E2"/>
    <w:multiLevelType w:val="hybridMultilevel"/>
    <w:tmpl w:val="B60A33D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07C2F"/>
    <w:multiLevelType w:val="hybridMultilevel"/>
    <w:tmpl w:val="B39020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FA0D14"/>
    <w:multiLevelType w:val="hybridMultilevel"/>
    <w:tmpl w:val="C51071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9"/>
  </w:num>
  <w:num w:numId="10">
    <w:abstractNumId w:val="0"/>
  </w:num>
  <w:num w:numId="1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oFAIR4C7wtAAAA"/>
  </w:docVars>
  <w:rsids>
    <w:rsidRoot w:val="009F0010"/>
    <w:rsid w:val="000213B9"/>
    <w:rsid w:val="00072DC9"/>
    <w:rsid w:val="0008578C"/>
    <w:rsid w:val="000C3426"/>
    <w:rsid w:val="00187F27"/>
    <w:rsid w:val="001924A6"/>
    <w:rsid w:val="00215218"/>
    <w:rsid w:val="002D5B8F"/>
    <w:rsid w:val="00317F63"/>
    <w:rsid w:val="003D16A3"/>
    <w:rsid w:val="003D5734"/>
    <w:rsid w:val="00411D9A"/>
    <w:rsid w:val="00470199"/>
    <w:rsid w:val="004A391E"/>
    <w:rsid w:val="004C712C"/>
    <w:rsid w:val="004D7D7C"/>
    <w:rsid w:val="004F150C"/>
    <w:rsid w:val="004F1E4A"/>
    <w:rsid w:val="004F2222"/>
    <w:rsid w:val="004F3683"/>
    <w:rsid w:val="00501BB6"/>
    <w:rsid w:val="00547FC4"/>
    <w:rsid w:val="00567953"/>
    <w:rsid w:val="005B1970"/>
    <w:rsid w:val="005B28B4"/>
    <w:rsid w:val="005C12FF"/>
    <w:rsid w:val="005F054F"/>
    <w:rsid w:val="005F265A"/>
    <w:rsid w:val="005F576A"/>
    <w:rsid w:val="00626175"/>
    <w:rsid w:val="006738CF"/>
    <w:rsid w:val="006908EE"/>
    <w:rsid w:val="006B26BE"/>
    <w:rsid w:val="006D3965"/>
    <w:rsid w:val="007B2BA7"/>
    <w:rsid w:val="007D1393"/>
    <w:rsid w:val="007D3880"/>
    <w:rsid w:val="0082779F"/>
    <w:rsid w:val="008840B0"/>
    <w:rsid w:val="008A1805"/>
    <w:rsid w:val="00942571"/>
    <w:rsid w:val="009669AF"/>
    <w:rsid w:val="00975533"/>
    <w:rsid w:val="00982915"/>
    <w:rsid w:val="009A17F8"/>
    <w:rsid w:val="009A3B10"/>
    <w:rsid w:val="009F0010"/>
    <w:rsid w:val="00A21C33"/>
    <w:rsid w:val="00A30CE6"/>
    <w:rsid w:val="00AA0814"/>
    <w:rsid w:val="00AA1A6F"/>
    <w:rsid w:val="00AC293A"/>
    <w:rsid w:val="00AE62A3"/>
    <w:rsid w:val="00BC01BF"/>
    <w:rsid w:val="00C2013C"/>
    <w:rsid w:val="00CD45E5"/>
    <w:rsid w:val="00CF3C79"/>
    <w:rsid w:val="00D16344"/>
    <w:rsid w:val="00D26BB0"/>
    <w:rsid w:val="00D526A8"/>
    <w:rsid w:val="00D85A92"/>
    <w:rsid w:val="00DC7C77"/>
    <w:rsid w:val="00DF449D"/>
    <w:rsid w:val="00E67ADA"/>
    <w:rsid w:val="00EC5C08"/>
    <w:rsid w:val="00F17D87"/>
    <w:rsid w:val="00F25320"/>
    <w:rsid w:val="00F5728F"/>
    <w:rsid w:val="00F6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B369D"/>
  <w15:docId w15:val="{145CEFF6-0C8F-4B26-B482-70034E5E6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2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A514C7-5145-4E58-9F19-E068928F5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5</cp:revision>
  <dcterms:created xsi:type="dcterms:W3CDTF">2020-10-15T14:31:00Z</dcterms:created>
  <dcterms:modified xsi:type="dcterms:W3CDTF">2021-10-19T12:47:00Z</dcterms:modified>
</cp:coreProperties>
</file>